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eilge-irish"/>
      <w:bookmarkEnd w:id="21"/>
      <w:r>
        <w:t xml:space="preserve">Gaeilge / Ir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cda9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